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ADABF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6B96A288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0CE630BF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75E8D43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0234BF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525AC2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2995D18C" w14:textId="77777777" w:rsidTr="009A0702">
        <w:trPr>
          <w:trHeight w:val="1295"/>
        </w:trPr>
        <w:tc>
          <w:tcPr>
            <w:tcW w:w="9072" w:type="dxa"/>
            <w:vAlign w:val="center"/>
          </w:tcPr>
          <w:p w14:paraId="714B20B3" w14:textId="1430FB5C" w:rsidR="008F1FC7" w:rsidRPr="00452F14" w:rsidRDefault="00347651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학생복지위원회</w:t>
            </w:r>
          </w:p>
          <w:p w14:paraId="6A325FE5" w14:textId="70DB8B81" w:rsidR="008F1FC7" w:rsidRPr="00BF4E72" w:rsidRDefault="00DB24A4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4A454D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4A454D">
              <w:rPr>
                <w:rFonts w:asciiTheme="majorHAnsi" w:eastAsiaTheme="majorHAnsi" w:hAnsiTheme="majorHAnsi" w:hint="eastAsia"/>
                <w:szCs w:val="60"/>
              </w:rPr>
              <w:t>1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7394BD46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C2E295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1F461F2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6D2248C9" wp14:editId="574F2B92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E4002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5CA3DF6" w14:textId="581E3DB1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D93DF0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D93DF0">
        <w:rPr>
          <w:sz w:val="48"/>
          <w:szCs w:val="48"/>
        </w:rPr>
        <w:t>2</w:t>
      </w:r>
      <w:r>
        <w:rPr>
          <w:sz w:val="48"/>
          <w:szCs w:val="48"/>
        </w:rPr>
        <w:t>0</w:t>
      </w:r>
    </w:p>
    <w:p w14:paraId="0AB7B773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7872965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45056947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7BA4B2F7" w14:textId="54CF6291" w:rsidR="008F1FC7" w:rsidRDefault="00D93DF0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복지위원회</w:t>
            </w:r>
          </w:p>
        </w:tc>
      </w:tr>
      <w:tr w:rsidR="008F1FC7" w14:paraId="4966894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EFE043B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51F5450B" w14:textId="094D890F" w:rsidR="008F1FC7" w:rsidRDefault="00D93DF0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천다호</w:t>
            </w:r>
          </w:p>
        </w:tc>
      </w:tr>
    </w:tbl>
    <w:p w14:paraId="7DACE079" w14:textId="77777777" w:rsidR="008F1FC7" w:rsidRDefault="008F1FC7" w:rsidP="008F1FC7">
      <w:pPr>
        <w:widowControl/>
      </w:pPr>
    </w:p>
    <w:p w14:paraId="6C2C7BF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19B9B4E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9A1AF3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ACBAD71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2C9B2E6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1EE0FC25" w14:textId="7E96EF06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DB24A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생복지위원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DB24A4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4A454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4A454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</w:t>
      </w:r>
      <w:r w:rsidR="00DB24A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3835E212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062EA31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46332E9A" w14:textId="3E19EC4E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D93DF0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D93DF0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0일</w:t>
      </w:r>
    </w:p>
    <w:p w14:paraId="348F98D9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03E77A94" w14:textId="43B62FAB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2C08D6" w:rsidRPr="008744F0" w14:paraId="13EA09C0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626A7" w14:textId="40D73034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5B8ED" w14:textId="77777777"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410EC" w14:textId="77777777"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2C08D6" w:rsidRPr="008744F0" w14:paraId="1C3E9803" w14:textId="77777777" w:rsidTr="00B30C74">
        <w:trPr>
          <w:trHeight w:val="1034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C054" w14:textId="77777777"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890869" w14:textId="4AD02B9B" w:rsidR="00F70E7B" w:rsidRPr="008744F0" w:rsidRDefault="002C08D6" w:rsidP="002C08D6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1E82484" wp14:editId="6F7BE3AA">
                  <wp:extent cx="729144" cy="31949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그림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428" cy="387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BFC03D" w14:textId="2FE93153" w:rsidR="00F70E7B" w:rsidRPr="008744F0" w:rsidRDefault="00B30C74" w:rsidP="00B30C74">
            <w:pPr>
              <w:jc w:val="center"/>
              <w:rPr>
                <w:rFonts w:hint="eastAsia"/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B6BEFB4" wp14:editId="20160E87">
                  <wp:extent cx="729144" cy="319490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그림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428" cy="387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5A793E" w14:textId="0C37F59B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31EA044F" w14:textId="603F4633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0D74E49F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9B41ACB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58735970" w14:textId="5D647400" w:rsidR="008F1FC7" w:rsidRDefault="008F1FC7"/>
    <w:p w14:paraId="5C3B07EF" w14:textId="0AD9C6F4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01FA5D5F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AC4B64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D526E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4325A4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07F2CD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C546C2" w14:paraId="280060E3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789B53F2" w14:textId="4E72306A" w:rsidR="00C546C2" w:rsidRDefault="00D734E7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79F05143" w14:textId="0769A8D0" w:rsidR="00C546C2" w:rsidRDefault="009F42C7">
            <w:r>
              <w:rPr>
                <w:rFonts w:hint="eastAsia"/>
              </w:rPr>
              <w:t>설문조사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136A7C57" w14:textId="4E158690" w:rsidR="00C546C2" w:rsidRDefault="009F42C7">
            <w:r>
              <w:rPr>
                <w:rFonts w:hint="eastAsia"/>
              </w:rPr>
              <w:t>2</w:t>
            </w:r>
            <w:r>
              <w:t>022.01.01-2022.01.31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7730D8F7" w14:textId="616C6FCC" w:rsidR="00C546C2" w:rsidRDefault="009F42C7" w:rsidP="00DF1A8A">
            <w:pPr>
              <w:jc w:val="center"/>
            </w:pPr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</w:tr>
    </w:tbl>
    <w:p w14:paraId="3191A055" w14:textId="77777777" w:rsidR="009B1E15" w:rsidRDefault="009B1E15"/>
    <w:p w14:paraId="3AC0BBBD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05BF9205" w14:textId="7777777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EEF19DB" w14:textId="77777777"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69627B66" w14:textId="2B31B3E3" w:rsidR="00062781" w:rsidRDefault="0006278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6460A385" w14:textId="77777777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224E36E" w14:textId="158AF22E" w:rsidR="008F1FC7" w:rsidRPr="009B1E15" w:rsidRDefault="00D734E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C35B199" w14:textId="77777777"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2EB3518" w14:textId="4D036456" w:rsidR="008F1FC7" w:rsidRPr="009B1E15" w:rsidRDefault="009F42C7" w:rsidP="009A070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설문조사</w:t>
            </w:r>
          </w:p>
        </w:tc>
      </w:tr>
    </w:tbl>
    <w:p w14:paraId="6A6E224B" w14:textId="77777777" w:rsidR="00546E5E" w:rsidRDefault="00546E5E" w:rsidP="00546E5E"/>
    <w:p w14:paraId="1E26968D" w14:textId="77777777" w:rsidR="00546E5E" w:rsidRDefault="00546E5E" w:rsidP="00546E5E"/>
    <w:p w14:paraId="496A6A00" w14:textId="77777777"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46E5E" w14:paraId="651B2028" w14:textId="77777777" w:rsidTr="008A1695">
        <w:tc>
          <w:tcPr>
            <w:tcW w:w="2263" w:type="dxa"/>
          </w:tcPr>
          <w:p w14:paraId="1271667B" w14:textId="77777777" w:rsidR="00546E5E" w:rsidRPr="00062781" w:rsidRDefault="00546E5E" w:rsidP="008A169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375466A" w14:textId="4A10A086" w:rsidR="00546E5E" w:rsidRPr="00062781" w:rsidRDefault="00C77288" w:rsidP="008A1695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비대면</w:t>
            </w:r>
            <w:proofErr w:type="spellEnd"/>
            <w:r w:rsidR="00440B53"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비실시간</w:t>
            </w:r>
          </w:p>
        </w:tc>
      </w:tr>
      <w:tr w:rsidR="00546E5E" w14:paraId="5B9AFBC3" w14:textId="77777777" w:rsidTr="008A1695">
        <w:tc>
          <w:tcPr>
            <w:tcW w:w="2263" w:type="dxa"/>
          </w:tcPr>
          <w:p w14:paraId="5CAD7B97" w14:textId="77777777" w:rsidR="00546E5E" w:rsidRPr="00062781" w:rsidRDefault="00546E5E" w:rsidP="008A169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66B40A0" w14:textId="394B0164" w:rsidR="00546E5E" w:rsidRPr="00062781" w:rsidRDefault="00CF5493" w:rsidP="008A169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3.01.</w:t>
            </w:r>
            <w:r w:rsidR="00440B53">
              <w:rPr>
                <w:sz w:val="22"/>
              </w:rPr>
              <w:t>01-2023.01.</w:t>
            </w:r>
            <w:r w:rsidR="00381579">
              <w:rPr>
                <w:sz w:val="22"/>
              </w:rPr>
              <w:t>08</w:t>
            </w:r>
          </w:p>
        </w:tc>
      </w:tr>
      <w:tr w:rsidR="00546E5E" w14:paraId="271965EF" w14:textId="77777777" w:rsidTr="008A1695">
        <w:tc>
          <w:tcPr>
            <w:tcW w:w="2263" w:type="dxa"/>
          </w:tcPr>
          <w:p w14:paraId="63B9462C" w14:textId="77777777" w:rsidR="00546E5E" w:rsidRPr="00062781" w:rsidRDefault="00546E5E" w:rsidP="008A169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5C5FA1F" w14:textId="285FFC9B" w:rsidR="00546E5E" w:rsidRPr="00062781" w:rsidRDefault="004F0FEC" w:rsidP="008A169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3.01.01-2023.01.31</w:t>
            </w:r>
          </w:p>
        </w:tc>
      </w:tr>
      <w:tr w:rsidR="00546E5E" w14:paraId="0655397B" w14:textId="77777777" w:rsidTr="008A1695">
        <w:tc>
          <w:tcPr>
            <w:tcW w:w="2263" w:type="dxa"/>
          </w:tcPr>
          <w:p w14:paraId="1468402B" w14:textId="77777777" w:rsidR="00546E5E" w:rsidRPr="00062781" w:rsidRDefault="00546E5E" w:rsidP="008A169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14:paraId="7E7269E4" w14:textId="5CDE2115" w:rsidR="00546E5E" w:rsidRPr="00062781" w:rsidRDefault="0041458F" w:rsidP="008A169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설문조사 </w:t>
            </w:r>
            <w:r w:rsidR="004F0FEC">
              <w:rPr>
                <w:rFonts w:hint="eastAsia"/>
                <w:sz w:val="22"/>
              </w:rPr>
              <w:t xml:space="preserve">홍보 이벤트 상품 </w:t>
            </w:r>
            <w:r w:rsidR="004F0FEC">
              <w:rPr>
                <w:sz w:val="22"/>
              </w:rPr>
              <w:t>9</w:t>
            </w:r>
            <w:r w:rsidR="004F0FEC">
              <w:rPr>
                <w:rFonts w:hint="eastAsia"/>
                <w:sz w:val="22"/>
              </w:rPr>
              <w:t>만원</w:t>
            </w:r>
          </w:p>
        </w:tc>
      </w:tr>
      <w:tr w:rsidR="00546E5E" w14:paraId="6EC89281" w14:textId="77777777" w:rsidTr="008A1695">
        <w:tc>
          <w:tcPr>
            <w:tcW w:w="2263" w:type="dxa"/>
          </w:tcPr>
          <w:p w14:paraId="0E8ADBA9" w14:textId="77777777" w:rsidR="00546E5E" w:rsidRPr="00062781" w:rsidRDefault="00546E5E" w:rsidP="008A169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7FB6A1F" w14:textId="77777777" w:rsidR="00546E5E" w:rsidRDefault="004F0FEC" w:rsidP="008A169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정인혁</w:t>
            </w:r>
          </w:p>
          <w:p w14:paraId="001989D0" w14:textId="74D2C59E" w:rsidR="004F0FEC" w:rsidRPr="00062781" w:rsidRDefault="004F0FEC" w:rsidP="008A169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김준태</w:t>
            </w:r>
            <w:proofErr w:type="spellEnd"/>
          </w:p>
        </w:tc>
      </w:tr>
    </w:tbl>
    <w:p w14:paraId="1FA94392" w14:textId="77777777" w:rsidR="00546E5E" w:rsidRDefault="00546E5E" w:rsidP="00546E5E"/>
    <w:p w14:paraId="3B91FE19" w14:textId="77777777" w:rsidR="00546E5E" w:rsidRDefault="00546E5E" w:rsidP="00546E5E"/>
    <w:p w14:paraId="6ACDD88D" w14:textId="77777777"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14:paraId="75F98065" w14:textId="7C074896" w:rsidR="00546E5E" w:rsidRDefault="00D512F2" w:rsidP="00D512F2">
      <w:pPr>
        <w:ind w:firstLineChars="100" w:firstLine="240"/>
        <w:rPr>
          <w:b/>
          <w:sz w:val="24"/>
        </w:rPr>
      </w:pPr>
      <w:r>
        <w:rPr>
          <w:rFonts w:hint="eastAsia"/>
          <w:bCs/>
          <w:sz w:val="24"/>
        </w:rPr>
        <w:t xml:space="preserve">학생복지위원회는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복지를 증진하기 위해 다양한 사업을 진행하고 있음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 xml:space="preserve">이러한 사업이 학우들에게 효과적으로 전달되기 위해서는 사업을 진행하는 학생복지위원회의 노력 이외에도 사업의 수혜자인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피드백이 필요함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>설문조사 사업은 각 사업의 준비와 진행에 대해 학우들의 다양한 의견을 수렴하고</w:t>
      </w:r>
      <w:r>
        <w:rPr>
          <w:bCs/>
          <w:sz w:val="24"/>
        </w:rPr>
        <w:t xml:space="preserve">, </w:t>
      </w:r>
      <w:r>
        <w:rPr>
          <w:rFonts w:hint="eastAsia"/>
          <w:bCs/>
          <w:sz w:val="24"/>
        </w:rPr>
        <w:t>학우들의 목소리를 바탕으로 학우들이 더욱 필요로 하는 복지와 더욱 편리하게 이용할 수 있는 복지를 제공할 수 있는 정보를 수집하고자 함.</w:t>
      </w:r>
    </w:p>
    <w:p w14:paraId="768B34EB" w14:textId="77777777" w:rsidR="00546E5E" w:rsidRDefault="00546E5E" w:rsidP="00546E5E">
      <w:pPr>
        <w:rPr>
          <w:b/>
          <w:sz w:val="24"/>
        </w:rPr>
      </w:pPr>
    </w:p>
    <w:p w14:paraId="557A08D7" w14:textId="77777777"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14:paraId="45B2087B" w14:textId="77777777"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14:paraId="59FC317F" w14:textId="605C117D" w:rsidR="00546E5E" w:rsidRPr="00767FBD" w:rsidRDefault="00767FBD" w:rsidP="00767FBD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 xml:space="preserve">학생복지위원회 사업을 이용하고 피드백을 전달하여 학생복지위원회 사업 개선에 기여하는 </w:t>
      </w:r>
      <w:r>
        <w:rPr>
          <w:sz w:val="22"/>
        </w:rPr>
        <w:t xml:space="preserve">KAIST </w:t>
      </w:r>
      <w:r>
        <w:rPr>
          <w:rFonts w:hint="eastAsia"/>
          <w:sz w:val="22"/>
        </w:rPr>
        <w:t>학우들.</w:t>
      </w:r>
    </w:p>
    <w:p w14:paraId="3B03B4AC" w14:textId="77777777"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14:paraId="60DB1F63" w14:textId="05F1B047" w:rsidR="007F41EA" w:rsidRDefault="007F41EA" w:rsidP="007F41EA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학기말 설문조사는 학생복지위원회 매</w:t>
      </w:r>
      <w:r w:rsidR="004340AA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학기 말에 한 학기 동안 진행한 사업의 피드백을 수렴하기 위한 전통적 창구로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별 통합 설문조사와 병행하여 진행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학우들이 학기말 설문조사를 통해 자신들의 목소리를 학생복지위원회에 전달할 수 있다는 인식을 해치지 않으면서 사업별 통합 설문조사를 실시하여 각 사업을 이용한 시점에 간편하게 피드백을 전달할 수 있도록 하고자 함.</w:t>
      </w:r>
    </w:p>
    <w:p w14:paraId="1836F4AB" w14:textId="77777777" w:rsidR="00546E5E" w:rsidRPr="007F41EA" w:rsidRDefault="00546E5E" w:rsidP="00546E5E">
      <w:pPr>
        <w:rPr>
          <w:sz w:val="22"/>
        </w:rPr>
      </w:pPr>
    </w:p>
    <w:p w14:paraId="0F54F0DB" w14:textId="77777777" w:rsidR="00546E5E" w:rsidRDefault="00546E5E" w:rsidP="00546E5E">
      <w:pPr>
        <w:rPr>
          <w:sz w:val="22"/>
        </w:rPr>
      </w:pPr>
    </w:p>
    <w:p w14:paraId="48A8C5E5" w14:textId="77777777"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46E5E" w14:paraId="23E40412" w14:textId="77777777" w:rsidTr="008A169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DBCAED9" w14:textId="77777777"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8C6758" w14:textId="77777777"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654A67" w14:textId="77777777" w:rsidR="00546E5E" w:rsidRPr="00062781" w:rsidRDefault="00546E5E" w:rsidP="008A1695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E5E" w14:paraId="69B0EF56" w14:textId="77777777" w:rsidTr="008A1695">
        <w:tc>
          <w:tcPr>
            <w:tcW w:w="2912" w:type="dxa"/>
            <w:tcBorders>
              <w:top w:val="single" w:sz="4" w:space="0" w:color="auto"/>
            </w:tcBorders>
          </w:tcPr>
          <w:p w14:paraId="7D7CF848" w14:textId="1F0D2751" w:rsidR="00546E5E" w:rsidRPr="00062781" w:rsidRDefault="00546E5E" w:rsidP="008A1695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A13984">
              <w:t>23</w:t>
            </w:r>
            <w:r>
              <w:t>.</w:t>
            </w:r>
            <w:r w:rsidR="00A13984">
              <w:t>01</w:t>
            </w:r>
            <w:r>
              <w:t>.</w:t>
            </w:r>
            <w:r w:rsidR="00A13984">
              <w:t>01</w:t>
            </w:r>
            <w:r>
              <w:t>~20</w:t>
            </w:r>
            <w:r w:rsidR="00A13984">
              <w:t>23</w:t>
            </w:r>
            <w:r>
              <w:t>.</w:t>
            </w:r>
            <w:r w:rsidR="00A13984">
              <w:t>01</w:t>
            </w:r>
            <w:r>
              <w:t>.</w:t>
            </w:r>
            <w:r w:rsidR="00A13984">
              <w:t>0</w:t>
            </w:r>
            <w:r w:rsidR="00D03B9B">
              <w:t>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E4DE8E1" w14:textId="7399295B" w:rsidR="00546E5E" w:rsidRPr="00062781" w:rsidRDefault="00A41A6A" w:rsidP="008A1695">
            <w:r>
              <w:rPr>
                <w:rFonts w:hint="eastAsia"/>
              </w:rPr>
              <w:t>학생복지위원회 학기말 설문조사</w:t>
            </w:r>
            <w:r w:rsidR="007232B6">
              <w:rPr>
                <w:rFonts w:hint="eastAsia"/>
              </w:rPr>
              <w:t xml:space="preserve"> 수집 마무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DEBC9FE" w14:textId="77777777" w:rsidR="00546E5E" w:rsidRPr="00062781" w:rsidRDefault="00546E5E" w:rsidP="008A1695"/>
        </w:tc>
      </w:tr>
      <w:tr w:rsidR="00546E5E" w14:paraId="57FEB67B" w14:textId="77777777" w:rsidTr="008A1695">
        <w:tc>
          <w:tcPr>
            <w:tcW w:w="2912" w:type="dxa"/>
          </w:tcPr>
          <w:p w14:paraId="43DA9CD2" w14:textId="31EAB212" w:rsidR="00546E5E" w:rsidRPr="00062781" w:rsidRDefault="00A13984" w:rsidP="008A1695">
            <w:pPr>
              <w:jc w:val="center"/>
            </w:pPr>
            <w:r>
              <w:rPr>
                <w:rFonts w:hint="eastAsia"/>
              </w:rPr>
              <w:t>2</w:t>
            </w:r>
            <w:r>
              <w:t>023.01.02~2023.01.31</w:t>
            </w:r>
          </w:p>
        </w:tc>
        <w:tc>
          <w:tcPr>
            <w:tcW w:w="2912" w:type="dxa"/>
          </w:tcPr>
          <w:p w14:paraId="34BEF151" w14:textId="767F86A3" w:rsidR="00546E5E" w:rsidRPr="00062781" w:rsidRDefault="00636C9D" w:rsidP="008A1695">
            <w:r>
              <w:rPr>
                <w:rFonts w:hint="eastAsia"/>
              </w:rPr>
              <w:t>학기말 설문조사 분석 및 공유 이벤트 상품 지급</w:t>
            </w:r>
          </w:p>
        </w:tc>
        <w:tc>
          <w:tcPr>
            <w:tcW w:w="2913" w:type="dxa"/>
          </w:tcPr>
          <w:p w14:paraId="1C3C7FC7" w14:textId="77777777" w:rsidR="00546E5E" w:rsidRPr="00062781" w:rsidRDefault="00546E5E" w:rsidP="008A1695"/>
        </w:tc>
      </w:tr>
      <w:tr w:rsidR="00546E5E" w14:paraId="1D3D4F0F" w14:textId="77777777" w:rsidTr="008A1695">
        <w:tc>
          <w:tcPr>
            <w:tcW w:w="2912" w:type="dxa"/>
            <w:tcBorders>
              <w:bottom w:val="single" w:sz="12" w:space="0" w:color="auto"/>
            </w:tcBorders>
          </w:tcPr>
          <w:p w14:paraId="61AB6792" w14:textId="77777777" w:rsidR="00546E5E" w:rsidRPr="00062781" w:rsidRDefault="00546E5E" w:rsidP="008A1695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07B1328B" w14:textId="77777777" w:rsidR="00546E5E" w:rsidRPr="00062781" w:rsidRDefault="00546E5E" w:rsidP="008A1695"/>
        </w:tc>
        <w:tc>
          <w:tcPr>
            <w:tcW w:w="2913" w:type="dxa"/>
            <w:tcBorders>
              <w:bottom w:val="single" w:sz="12" w:space="0" w:color="auto"/>
            </w:tcBorders>
          </w:tcPr>
          <w:p w14:paraId="33ECC48E" w14:textId="77777777" w:rsidR="00546E5E" w:rsidRPr="00062781" w:rsidRDefault="00546E5E" w:rsidP="008A1695"/>
        </w:tc>
      </w:tr>
    </w:tbl>
    <w:p w14:paraId="540EB343" w14:textId="77777777" w:rsidR="00546E5E" w:rsidRDefault="00546E5E" w:rsidP="00546E5E"/>
    <w:p w14:paraId="52FFEFC0" w14:textId="77777777" w:rsidR="00546E5E" w:rsidRDefault="00546E5E" w:rsidP="00546E5E"/>
    <w:p w14:paraId="3F9D6D7F" w14:textId="77777777"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4"/>
        <w:gridCol w:w="490"/>
        <w:gridCol w:w="1295"/>
        <w:gridCol w:w="490"/>
        <w:gridCol w:w="1278"/>
        <w:gridCol w:w="1046"/>
        <w:gridCol w:w="769"/>
        <w:gridCol w:w="1627"/>
      </w:tblGrid>
      <w:tr w:rsidR="0029108F" w:rsidRPr="00626527" w14:paraId="62CF7DDF" w14:textId="77777777" w:rsidTr="00633C65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6553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1DFDE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F622C3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067E2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BE2928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3DDEA3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92FDC4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1E0711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02003A" w14:textId="77777777" w:rsidR="00546E5E" w:rsidRPr="00626527" w:rsidRDefault="00546E5E" w:rsidP="008A16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33C65" w:rsidRPr="00626527" w14:paraId="490FF056" w14:textId="77777777" w:rsidTr="00633C65">
        <w:trPr>
          <w:trHeight w:val="1178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CB4D2" w14:textId="502E4FC3" w:rsidR="00633C65" w:rsidRPr="00626527" w:rsidRDefault="00633C65" w:rsidP="00633C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51A9D7" w14:textId="31E98B97" w:rsidR="00633C65" w:rsidRPr="00626527" w:rsidRDefault="00633C65" w:rsidP="00633C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ED76DF" w14:textId="2439C6D8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F613B6" w14:textId="46F899C8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5F30FE" w14:textId="5C45B223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33C6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1E74E20" w14:textId="478B4043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ACF0E6" w14:textId="14B4B4A9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A28824" w14:textId="13518291" w:rsidR="00633C65" w:rsidRPr="00626527" w:rsidRDefault="00633C65" w:rsidP="00633C6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9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04D85B9" w14:textId="390AB03F" w:rsidR="00633C65" w:rsidRPr="00626527" w:rsidRDefault="00633C65" w:rsidP="00633C6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szCs w:val="20"/>
              </w:rPr>
              <w:t>설문조사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szCs w:val="20"/>
              </w:rPr>
              <w:t>사업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szCs w:val="20"/>
              </w:rPr>
              <w:t>홍보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szCs w:val="20"/>
              </w:rPr>
              <w:t>이벤트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szCs w:val="20"/>
              </w:rPr>
              <w:t>상품</w:t>
            </w:r>
          </w:p>
        </w:tc>
      </w:tr>
      <w:tr w:rsidR="00640C79" w:rsidRPr="00626527" w14:paraId="13240E24" w14:textId="77777777" w:rsidTr="00633C65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45066" w14:textId="77777777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D31B3" w14:textId="77777777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384EEF" w14:textId="77777777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38F56C" w14:textId="5F5E72B5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2C1ED5" w14:textId="142F4A85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₩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A788C0" w14:textId="465B782B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9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61081" w14:textId="3E1DE782" w:rsidR="00640C79" w:rsidRPr="00626527" w:rsidRDefault="00640C79" w:rsidP="00640C7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₩100,000</w:t>
            </w:r>
          </w:p>
        </w:tc>
      </w:tr>
    </w:tbl>
    <w:p w14:paraId="48E8C8C7" w14:textId="77777777" w:rsidR="00546E5E" w:rsidRDefault="00546E5E" w:rsidP="003D42B1">
      <w:pPr>
        <w:widowControl/>
        <w:wordWrap/>
        <w:autoSpaceDE/>
        <w:autoSpaceDN/>
      </w:pPr>
    </w:p>
    <w:p w14:paraId="256B49DE" w14:textId="77777777"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FE60A8C" w14:textId="77777777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FFD9FBE" w14:textId="77777777"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14FA6AE8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59A26394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5E4024C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77390A67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25107BA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0FBE4AEA" w14:textId="77777777" w:rsidR="00640C79" w:rsidRPr="00E76D1F" w:rsidRDefault="00640C79" w:rsidP="00B8427F">
      <w:pPr>
        <w:widowControl/>
        <w:wordWrap/>
        <w:autoSpaceDE/>
        <w:autoSpaceDN/>
        <w:rPr>
          <w:b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640C79" w:rsidRPr="00062781" w14:paraId="6CBD7AEA" w14:textId="77777777" w:rsidTr="00B8427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4C9D58" w14:textId="77777777" w:rsidR="00640C79" w:rsidRPr="00062781" w:rsidRDefault="00640C79" w:rsidP="00640C7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3D0480" w14:textId="77777777" w:rsidR="00640C79" w:rsidRPr="00062781" w:rsidRDefault="00640C79" w:rsidP="00640C7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E25992" w14:textId="77777777" w:rsidR="00640C79" w:rsidRPr="00062781" w:rsidRDefault="00640C79" w:rsidP="00640C7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993234A" w14:textId="77777777" w:rsidR="00640C79" w:rsidRPr="00062781" w:rsidRDefault="00640C79" w:rsidP="00640C7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640C79" w:rsidRPr="00062781" w14:paraId="29F9CD39" w14:textId="77777777" w:rsidTr="00B8427F">
        <w:tc>
          <w:tcPr>
            <w:tcW w:w="2184" w:type="dxa"/>
            <w:shd w:val="clear" w:color="auto" w:fill="FFFFFF" w:themeFill="background1"/>
          </w:tcPr>
          <w:p w14:paraId="3C214337" w14:textId="77777777" w:rsidR="00640C79" w:rsidRDefault="00640C79" w:rsidP="00640C79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31C7782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shd w:val="clear" w:color="auto" w:fill="FFFFFF" w:themeFill="background1"/>
          </w:tcPr>
          <w:p w14:paraId="5621B0F5" w14:textId="77777777" w:rsidR="00640C79" w:rsidRDefault="00640C79" w:rsidP="00640C79">
            <w:r>
              <w:rPr>
                <w:rFonts w:hint="eastAsia"/>
              </w:rPr>
              <w:t>위원장</w:t>
            </w:r>
          </w:p>
        </w:tc>
        <w:tc>
          <w:tcPr>
            <w:tcW w:w="2185" w:type="dxa"/>
          </w:tcPr>
          <w:p w14:paraId="658E9512" w14:textId="77777777" w:rsidR="00640C79" w:rsidRPr="00062781" w:rsidRDefault="00640C79" w:rsidP="00640C79"/>
        </w:tc>
      </w:tr>
      <w:tr w:rsidR="00640C79" w:rsidRPr="00062781" w14:paraId="1C177AB2" w14:textId="77777777" w:rsidTr="00B8427F">
        <w:tc>
          <w:tcPr>
            <w:tcW w:w="2184" w:type="dxa"/>
            <w:shd w:val="clear" w:color="auto" w:fill="FFFFFF" w:themeFill="background1"/>
          </w:tcPr>
          <w:p w14:paraId="6F42DCF2" w14:textId="77777777" w:rsidR="00640C79" w:rsidRDefault="00640C79" w:rsidP="00640C79"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73231690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592</w:t>
            </w:r>
          </w:p>
        </w:tc>
        <w:tc>
          <w:tcPr>
            <w:tcW w:w="2184" w:type="dxa"/>
            <w:shd w:val="clear" w:color="auto" w:fill="FFFFFF" w:themeFill="background1"/>
          </w:tcPr>
          <w:p w14:paraId="24258CD3" w14:textId="77777777" w:rsidR="00640C79" w:rsidRDefault="00640C79" w:rsidP="00640C79">
            <w:r>
              <w:rPr>
                <w:rFonts w:hint="eastAsia"/>
              </w:rPr>
              <w:t>부위원장</w:t>
            </w:r>
          </w:p>
        </w:tc>
        <w:tc>
          <w:tcPr>
            <w:tcW w:w="2185" w:type="dxa"/>
          </w:tcPr>
          <w:p w14:paraId="4F982D87" w14:textId="77777777" w:rsidR="00640C79" w:rsidRPr="00062781" w:rsidRDefault="00640C79" w:rsidP="00640C79"/>
        </w:tc>
      </w:tr>
      <w:tr w:rsidR="00640C79" w:rsidRPr="00062781" w14:paraId="01A9583D" w14:textId="77777777" w:rsidTr="00B8427F">
        <w:tc>
          <w:tcPr>
            <w:tcW w:w="2184" w:type="dxa"/>
            <w:shd w:val="clear" w:color="auto" w:fill="FFFFFF" w:themeFill="background1"/>
          </w:tcPr>
          <w:p w14:paraId="4BCAD2A9" w14:textId="77777777" w:rsidR="00640C79" w:rsidRDefault="00640C79" w:rsidP="00640C79">
            <w:r>
              <w:rPr>
                <w:rFonts w:hint="eastAsia"/>
              </w:rPr>
              <w:t>김재호</w:t>
            </w:r>
          </w:p>
        </w:tc>
        <w:tc>
          <w:tcPr>
            <w:tcW w:w="2184" w:type="dxa"/>
            <w:shd w:val="clear" w:color="auto" w:fill="FFFFFF" w:themeFill="background1"/>
          </w:tcPr>
          <w:p w14:paraId="3F00689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141</w:t>
            </w:r>
          </w:p>
        </w:tc>
        <w:tc>
          <w:tcPr>
            <w:tcW w:w="2184" w:type="dxa"/>
            <w:shd w:val="clear" w:color="auto" w:fill="FFFFFF" w:themeFill="background1"/>
          </w:tcPr>
          <w:p w14:paraId="0DBA83B1" w14:textId="77777777" w:rsidR="00640C79" w:rsidRDefault="00640C79" w:rsidP="00640C79">
            <w:r>
              <w:rPr>
                <w:rFonts w:hint="eastAsia"/>
              </w:rPr>
              <w:t>복지국장</w:t>
            </w:r>
          </w:p>
        </w:tc>
        <w:tc>
          <w:tcPr>
            <w:tcW w:w="2185" w:type="dxa"/>
          </w:tcPr>
          <w:p w14:paraId="475ACE4E" w14:textId="77777777" w:rsidR="00640C79" w:rsidRPr="00062781" w:rsidRDefault="00640C79" w:rsidP="00640C79"/>
        </w:tc>
      </w:tr>
      <w:tr w:rsidR="00640C79" w:rsidRPr="00062781" w14:paraId="031E9FDC" w14:textId="77777777" w:rsidTr="00B8427F">
        <w:tc>
          <w:tcPr>
            <w:tcW w:w="2184" w:type="dxa"/>
            <w:shd w:val="clear" w:color="auto" w:fill="FFFFFF" w:themeFill="background1"/>
          </w:tcPr>
          <w:p w14:paraId="58AABDBA" w14:textId="77777777" w:rsidR="00640C79" w:rsidRDefault="00640C79" w:rsidP="00640C79">
            <w:proofErr w:type="spellStart"/>
            <w:r>
              <w:rPr>
                <w:rFonts w:hint="eastAsia"/>
              </w:rPr>
              <w:t>송제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93D70CC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325</w:t>
            </w:r>
          </w:p>
        </w:tc>
        <w:tc>
          <w:tcPr>
            <w:tcW w:w="2184" w:type="dxa"/>
            <w:shd w:val="clear" w:color="auto" w:fill="FFFFFF" w:themeFill="background1"/>
          </w:tcPr>
          <w:p w14:paraId="351D1A73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388C8D89" w14:textId="77777777" w:rsidR="00640C79" w:rsidRPr="00062781" w:rsidRDefault="00640C79" w:rsidP="00640C79"/>
        </w:tc>
      </w:tr>
      <w:tr w:rsidR="00640C79" w:rsidRPr="00062781" w14:paraId="76ADCF41" w14:textId="77777777" w:rsidTr="00B8427F">
        <w:tc>
          <w:tcPr>
            <w:tcW w:w="2184" w:type="dxa"/>
            <w:shd w:val="clear" w:color="auto" w:fill="FFFFFF" w:themeFill="background1"/>
          </w:tcPr>
          <w:p w14:paraId="48E75B4A" w14:textId="77777777" w:rsidR="00640C79" w:rsidRDefault="00640C79" w:rsidP="00640C79">
            <w:r>
              <w:rPr>
                <w:rFonts w:hint="eastAsia"/>
              </w:rPr>
              <w:t>윤민준</w:t>
            </w:r>
          </w:p>
        </w:tc>
        <w:tc>
          <w:tcPr>
            <w:tcW w:w="2184" w:type="dxa"/>
            <w:shd w:val="clear" w:color="auto" w:fill="FFFFFF" w:themeFill="background1"/>
          </w:tcPr>
          <w:p w14:paraId="6EA611B4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415</w:t>
            </w:r>
          </w:p>
        </w:tc>
        <w:tc>
          <w:tcPr>
            <w:tcW w:w="2184" w:type="dxa"/>
            <w:shd w:val="clear" w:color="auto" w:fill="FFFFFF" w:themeFill="background1"/>
          </w:tcPr>
          <w:p w14:paraId="740225D7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1172A843" w14:textId="77777777" w:rsidR="00640C79" w:rsidRPr="00062781" w:rsidRDefault="00640C79" w:rsidP="00640C79"/>
        </w:tc>
      </w:tr>
      <w:tr w:rsidR="00640C79" w:rsidRPr="00062781" w14:paraId="00E481B5" w14:textId="77777777" w:rsidTr="00B8427F">
        <w:tc>
          <w:tcPr>
            <w:tcW w:w="2184" w:type="dxa"/>
            <w:shd w:val="clear" w:color="auto" w:fill="FFFFFF" w:themeFill="background1"/>
          </w:tcPr>
          <w:p w14:paraId="04F4E44E" w14:textId="77777777" w:rsidR="00640C79" w:rsidRDefault="00640C79" w:rsidP="00640C79">
            <w:r>
              <w:rPr>
                <w:rFonts w:hint="eastAsia"/>
              </w:rPr>
              <w:t>고지민</w:t>
            </w:r>
          </w:p>
        </w:tc>
        <w:tc>
          <w:tcPr>
            <w:tcW w:w="2184" w:type="dxa"/>
            <w:shd w:val="clear" w:color="auto" w:fill="FFFFFF" w:themeFill="background1"/>
          </w:tcPr>
          <w:p w14:paraId="41E74932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027</w:t>
            </w:r>
          </w:p>
        </w:tc>
        <w:tc>
          <w:tcPr>
            <w:tcW w:w="2184" w:type="dxa"/>
            <w:shd w:val="clear" w:color="auto" w:fill="FFFFFF" w:themeFill="background1"/>
          </w:tcPr>
          <w:p w14:paraId="60EFDA3B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6C93E5D1" w14:textId="77777777" w:rsidR="00640C79" w:rsidRPr="00062781" w:rsidRDefault="00640C79" w:rsidP="00640C79"/>
        </w:tc>
      </w:tr>
      <w:tr w:rsidR="00640C79" w:rsidRPr="00062781" w14:paraId="0B21E89C" w14:textId="77777777" w:rsidTr="00B8427F">
        <w:tc>
          <w:tcPr>
            <w:tcW w:w="2184" w:type="dxa"/>
            <w:shd w:val="clear" w:color="auto" w:fill="FFFFFF" w:themeFill="background1"/>
          </w:tcPr>
          <w:p w14:paraId="5950BD1E" w14:textId="77777777" w:rsidR="00640C79" w:rsidRDefault="00640C79" w:rsidP="00640C79">
            <w:r>
              <w:rPr>
                <w:rFonts w:hint="eastAsia"/>
              </w:rPr>
              <w:t>김정빈</w:t>
            </w:r>
          </w:p>
        </w:tc>
        <w:tc>
          <w:tcPr>
            <w:tcW w:w="2184" w:type="dxa"/>
            <w:shd w:val="clear" w:color="auto" w:fill="FFFFFF" w:themeFill="background1"/>
          </w:tcPr>
          <w:p w14:paraId="097402DE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158</w:t>
            </w:r>
          </w:p>
        </w:tc>
        <w:tc>
          <w:tcPr>
            <w:tcW w:w="2184" w:type="dxa"/>
            <w:shd w:val="clear" w:color="auto" w:fill="FFFFFF" w:themeFill="background1"/>
          </w:tcPr>
          <w:p w14:paraId="429EAADB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5C0D73D7" w14:textId="77777777" w:rsidR="00640C79" w:rsidRPr="00062781" w:rsidRDefault="00640C79" w:rsidP="00640C79"/>
        </w:tc>
      </w:tr>
      <w:tr w:rsidR="00640C79" w:rsidRPr="00062781" w14:paraId="08FC247E" w14:textId="77777777" w:rsidTr="00B8427F">
        <w:tc>
          <w:tcPr>
            <w:tcW w:w="2184" w:type="dxa"/>
            <w:shd w:val="clear" w:color="auto" w:fill="FFFFFF" w:themeFill="background1"/>
          </w:tcPr>
          <w:p w14:paraId="2EE5528F" w14:textId="77777777" w:rsidR="00640C79" w:rsidRDefault="00640C79" w:rsidP="00640C79">
            <w:proofErr w:type="spellStart"/>
            <w:r>
              <w:rPr>
                <w:rFonts w:hint="eastAsia"/>
              </w:rPr>
              <w:t>김지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E9D0008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176</w:t>
            </w:r>
          </w:p>
        </w:tc>
        <w:tc>
          <w:tcPr>
            <w:tcW w:w="2184" w:type="dxa"/>
            <w:shd w:val="clear" w:color="auto" w:fill="FFFFFF" w:themeFill="background1"/>
          </w:tcPr>
          <w:p w14:paraId="581702B4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05CF9E64" w14:textId="77777777" w:rsidR="00640C79" w:rsidRPr="00062781" w:rsidRDefault="00640C79" w:rsidP="00640C79"/>
        </w:tc>
      </w:tr>
      <w:tr w:rsidR="00640C79" w:rsidRPr="00062781" w14:paraId="5D0EA660" w14:textId="77777777" w:rsidTr="00B8427F">
        <w:tc>
          <w:tcPr>
            <w:tcW w:w="2184" w:type="dxa"/>
            <w:shd w:val="clear" w:color="auto" w:fill="FFFFFF" w:themeFill="background1"/>
          </w:tcPr>
          <w:p w14:paraId="4C10B829" w14:textId="77777777" w:rsidR="00640C79" w:rsidRDefault="00640C79" w:rsidP="00640C79">
            <w:r>
              <w:rPr>
                <w:rFonts w:hint="eastAsia"/>
              </w:rPr>
              <w:t>전재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3875D430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601</w:t>
            </w:r>
          </w:p>
        </w:tc>
        <w:tc>
          <w:tcPr>
            <w:tcW w:w="2184" w:type="dxa"/>
            <w:shd w:val="clear" w:color="auto" w:fill="FFFFFF" w:themeFill="background1"/>
          </w:tcPr>
          <w:p w14:paraId="1B5A005E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66CCE233" w14:textId="77777777" w:rsidR="00640C79" w:rsidRPr="00062781" w:rsidRDefault="00640C79" w:rsidP="00640C79"/>
        </w:tc>
      </w:tr>
      <w:tr w:rsidR="00640C79" w:rsidRPr="00062781" w14:paraId="0C5AEBB0" w14:textId="77777777" w:rsidTr="00B8427F">
        <w:tc>
          <w:tcPr>
            <w:tcW w:w="2184" w:type="dxa"/>
            <w:shd w:val="clear" w:color="auto" w:fill="FFFFFF" w:themeFill="background1"/>
          </w:tcPr>
          <w:p w14:paraId="1611A7A4" w14:textId="77777777" w:rsidR="00640C79" w:rsidRDefault="00640C79" w:rsidP="00640C79">
            <w:proofErr w:type="spellStart"/>
            <w:r>
              <w:rPr>
                <w:rFonts w:hint="eastAsia"/>
              </w:rPr>
              <w:t>홍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3E58EE3C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754</w:t>
            </w:r>
          </w:p>
        </w:tc>
        <w:tc>
          <w:tcPr>
            <w:tcW w:w="2184" w:type="dxa"/>
            <w:shd w:val="clear" w:color="auto" w:fill="FFFFFF" w:themeFill="background1"/>
          </w:tcPr>
          <w:p w14:paraId="74B83B5A" w14:textId="77777777" w:rsidR="00640C79" w:rsidRDefault="00640C79" w:rsidP="00640C79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14:paraId="5AC9D771" w14:textId="77777777" w:rsidR="00640C79" w:rsidRPr="00062781" w:rsidRDefault="00640C79" w:rsidP="00640C79"/>
        </w:tc>
      </w:tr>
      <w:tr w:rsidR="00640C79" w:rsidRPr="00062781" w14:paraId="3F5F8D6E" w14:textId="77777777" w:rsidTr="00B8427F">
        <w:tc>
          <w:tcPr>
            <w:tcW w:w="2184" w:type="dxa"/>
            <w:shd w:val="clear" w:color="auto" w:fill="FFFFFF" w:themeFill="background1"/>
          </w:tcPr>
          <w:p w14:paraId="1710660E" w14:textId="77777777" w:rsidR="00640C79" w:rsidRDefault="00640C79" w:rsidP="00640C79">
            <w:r>
              <w:rPr>
                <w:rFonts w:hint="eastAsia"/>
              </w:rPr>
              <w:t>김나은</w:t>
            </w:r>
          </w:p>
        </w:tc>
        <w:tc>
          <w:tcPr>
            <w:tcW w:w="2184" w:type="dxa"/>
            <w:shd w:val="clear" w:color="auto" w:fill="FFFFFF" w:themeFill="background1"/>
          </w:tcPr>
          <w:p w14:paraId="6B27D384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059</w:t>
            </w:r>
          </w:p>
        </w:tc>
        <w:tc>
          <w:tcPr>
            <w:tcW w:w="2184" w:type="dxa"/>
            <w:shd w:val="clear" w:color="auto" w:fill="FFFFFF" w:themeFill="background1"/>
          </w:tcPr>
          <w:p w14:paraId="71EA6423" w14:textId="77777777" w:rsidR="00640C79" w:rsidRDefault="00640C79" w:rsidP="00640C79">
            <w:r>
              <w:rPr>
                <w:rFonts w:hint="eastAsia"/>
              </w:rPr>
              <w:t>사무국장</w:t>
            </w:r>
          </w:p>
        </w:tc>
        <w:tc>
          <w:tcPr>
            <w:tcW w:w="2185" w:type="dxa"/>
          </w:tcPr>
          <w:p w14:paraId="48109637" w14:textId="77777777" w:rsidR="00640C79" w:rsidRPr="00062781" w:rsidRDefault="00640C79" w:rsidP="00640C79"/>
        </w:tc>
      </w:tr>
      <w:tr w:rsidR="00640C79" w:rsidRPr="00062781" w14:paraId="34DE9AE6" w14:textId="77777777" w:rsidTr="00B8427F">
        <w:tc>
          <w:tcPr>
            <w:tcW w:w="2184" w:type="dxa"/>
            <w:shd w:val="clear" w:color="auto" w:fill="FFFFFF" w:themeFill="background1"/>
          </w:tcPr>
          <w:p w14:paraId="4FC17972" w14:textId="77777777" w:rsidR="00640C79" w:rsidRDefault="00640C79" w:rsidP="00640C79"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C5CE500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034</w:t>
            </w:r>
          </w:p>
        </w:tc>
        <w:tc>
          <w:tcPr>
            <w:tcW w:w="2184" w:type="dxa"/>
            <w:shd w:val="clear" w:color="auto" w:fill="FFFFFF" w:themeFill="background1"/>
          </w:tcPr>
          <w:p w14:paraId="22CA21FE" w14:textId="77777777" w:rsidR="00640C79" w:rsidRDefault="00640C79" w:rsidP="00640C79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14:paraId="3F86E3D1" w14:textId="77777777" w:rsidR="00640C79" w:rsidRPr="00062781" w:rsidRDefault="00640C79" w:rsidP="00640C79"/>
        </w:tc>
      </w:tr>
      <w:tr w:rsidR="00640C79" w:rsidRPr="00062781" w14:paraId="02472349" w14:textId="77777777" w:rsidTr="00B8427F">
        <w:tc>
          <w:tcPr>
            <w:tcW w:w="2184" w:type="dxa"/>
            <w:shd w:val="clear" w:color="auto" w:fill="FFFFFF" w:themeFill="background1"/>
          </w:tcPr>
          <w:p w14:paraId="5AE93874" w14:textId="77777777" w:rsidR="00640C79" w:rsidRDefault="00640C79" w:rsidP="00640C79">
            <w:proofErr w:type="spellStart"/>
            <w:r>
              <w:rPr>
                <w:rFonts w:hint="eastAsia"/>
              </w:rPr>
              <w:t>김준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0279E3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171</w:t>
            </w:r>
          </w:p>
        </w:tc>
        <w:tc>
          <w:tcPr>
            <w:tcW w:w="2184" w:type="dxa"/>
            <w:shd w:val="clear" w:color="auto" w:fill="FFFFFF" w:themeFill="background1"/>
          </w:tcPr>
          <w:p w14:paraId="4AEEA423" w14:textId="77777777" w:rsidR="00640C79" w:rsidRDefault="00640C79" w:rsidP="00640C79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14:paraId="401BB6F8" w14:textId="77777777" w:rsidR="00640C79" w:rsidRPr="00062781" w:rsidRDefault="00640C79" w:rsidP="00640C79"/>
        </w:tc>
      </w:tr>
      <w:tr w:rsidR="00640C79" w:rsidRPr="00062781" w14:paraId="4B359404" w14:textId="77777777" w:rsidTr="00B8427F">
        <w:tc>
          <w:tcPr>
            <w:tcW w:w="2184" w:type="dxa"/>
            <w:shd w:val="clear" w:color="auto" w:fill="FFFFFF" w:themeFill="background1"/>
          </w:tcPr>
          <w:p w14:paraId="7E215D2A" w14:textId="77777777" w:rsidR="00640C79" w:rsidRDefault="00640C79" w:rsidP="00640C79">
            <w:proofErr w:type="spellStart"/>
            <w:r>
              <w:rPr>
                <w:rFonts w:hint="eastAsia"/>
              </w:rPr>
              <w:t>변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100168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334</w:t>
            </w:r>
          </w:p>
        </w:tc>
        <w:tc>
          <w:tcPr>
            <w:tcW w:w="2184" w:type="dxa"/>
            <w:shd w:val="clear" w:color="auto" w:fill="FFFFFF" w:themeFill="background1"/>
          </w:tcPr>
          <w:p w14:paraId="5B6E57EB" w14:textId="77777777" w:rsidR="00640C79" w:rsidRDefault="00640C79" w:rsidP="00640C79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14:paraId="332FC8C2" w14:textId="77777777" w:rsidR="00640C79" w:rsidRPr="00062781" w:rsidRDefault="00640C79" w:rsidP="00640C79"/>
        </w:tc>
      </w:tr>
      <w:tr w:rsidR="00640C79" w:rsidRPr="00062781" w14:paraId="1556B45F" w14:textId="77777777" w:rsidTr="00B8427F">
        <w:tc>
          <w:tcPr>
            <w:tcW w:w="2184" w:type="dxa"/>
            <w:shd w:val="clear" w:color="auto" w:fill="FFFFFF" w:themeFill="background1"/>
          </w:tcPr>
          <w:p w14:paraId="617C399D" w14:textId="77777777" w:rsidR="00640C79" w:rsidRDefault="00640C79" w:rsidP="00640C79">
            <w:proofErr w:type="spellStart"/>
            <w:r>
              <w:rPr>
                <w:rFonts w:hint="eastAsia"/>
              </w:rPr>
              <w:t>한종국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75BB25E8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731</w:t>
            </w:r>
          </w:p>
        </w:tc>
        <w:tc>
          <w:tcPr>
            <w:tcW w:w="2184" w:type="dxa"/>
            <w:shd w:val="clear" w:color="auto" w:fill="FFFFFF" w:themeFill="background1"/>
          </w:tcPr>
          <w:p w14:paraId="27AA285F" w14:textId="77777777" w:rsidR="00640C79" w:rsidRDefault="00640C79" w:rsidP="00640C79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14:paraId="45DB9E5A" w14:textId="77777777" w:rsidR="00640C79" w:rsidRPr="00062781" w:rsidRDefault="00640C79" w:rsidP="00640C79"/>
        </w:tc>
      </w:tr>
      <w:tr w:rsidR="00640C79" w:rsidRPr="00062781" w14:paraId="6BB09F2F" w14:textId="77777777" w:rsidTr="00B8427F">
        <w:tc>
          <w:tcPr>
            <w:tcW w:w="2184" w:type="dxa"/>
            <w:shd w:val="clear" w:color="auto" w:fill="FFFFFF" w:themeFill="background1"/>
          </w:tcPr>
          <w:p w14:paraId="3A52538A" w14:textId="77777777" w:rsidR="00640C79" w:rsidRDefault="00640C79" w:rsidP="00640C79">
            <w:r>
              <w:rPr>
                <w:rFonts w:hint="eastAsia"/>
              </w:rPr>
              <w:t>이현석</w:t>
            </w:r>
          </w:p>
        </w:tc>
        <w:tc>
          <w:tcPr>
            <w:tcW w:w="2184" w:type="dxa"/>
            <w:shd w:val="clear" w:color="auto" w:fill="FFFFFF" w:themeFill="background1"/>
          </w:tcPr>
          <w:p w14:paraId="035BA35D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533</w:t>
            </w:r>
          </w:p>
        </w:tc>
        <w:tc>
          <w:tcPr>
            <w:tcW w:w="2184" w:type="dxa"/>
            <w:shd w:val="clear" w:color="auto" w:fill="FFFFFF" w:themeFill="background1"/>
          </w:tcPr>
          <w:p w14:paraId="6D96CC2C" w14:textId="77777777" w:rsidR="00640C79" w:rsidRDefault="00640C79" w:rsidP="00640C79">
            <w:r>
              <w:rPr>
                <w:rFonts w:hint="eastAsia"/>
              </w:rPr>
              <w:t>문화국장</w:t>
            </w:r>
          </w:p>
        </w:tc>
        <w:tc>
          <w:tcPr>
            <w:tcW w:w="2185" w:type="dxa"/>
          </w:tcPr>
          <w:p w14:paraId="4D23A653" w14:textId="77777777" w:rsidR="00640C79" w:rsidRPr="00062781" w:rsidRDefault="00640C79" w:rsidP="00640C79"/>
        </w:tc>
      </w:tr>
      <w:tr w:rsidR="00640C79" w:rsidRPr="00062781" w14:paraId="27563457" w14:textId="77777777" w:rsidTr="00B8427F">
        <w:tc>
          <w:tcPr>
            <w:tcW w:w="2184" w:type="dxa"/>
            <w:shd w:val="clear" w:color="auto" w:fill="FFFFFF" w:themeFill="background1"/>
          </w:tcPr>
          <w:p w14:paraId="71D7B087" w14:textId="77777777" w:rsidR="00640C79" w:rsidRDefault="00640C79" w:rsidP="00640C79">
            <w:r>
              <w:rPr>
                <w:rFonts w:hint="eastAsia"/>
              </w:rPr>
              <w:t>임준영</w:t>
            </w:r>
          </w:p>
        </w:tc>
        <w:tc>
          <w:tcPr>
            <w:tcW w:w="2184" w:type="dxa"/>
            <w:shd w:val="clear" w:color="auto" w:fill="FFFFFF" w:themeFill="background1"/>
          </w:tcPr>
          <w:p w14:paraId="7A9C1EF4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554</w:t>
            </w:r>
          </w:p>
        </w:tc>
        <w:tc>
          <w:tcPr>
            <w:tcW w:w="2184" w:type="dxa"/>
            <w:shd w:val="clear" w:color="auto" w:fill="FFFFFF" w:themeFill="background1"/>
          </w:tcPr>
          <w:p w14:paraId="525C76D8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14:paraId="40480E37" w14:textId="77777777" w:rsidR="00640C79" w:rsidRPr="00062781" w:rsidRDefault="00640C79" w:rsidP="00640C79"/>
        </w:tc>
      </w:tr>
      <w:tr w:rsidR="00640C79" w:rsidRPr="00062781" w14:paraId="23475548" w14:textId="77777777" w:rsidTr="00B8427F">
        <w:tc>
          <w:tcPr>
            <w:tcW w:w="2184" w:type="dxa"/>
            <w:shd w:val="clear" w:color="auto" w:fill="FFFFFF" w:themeFill="background1"/>
          </w:tcPr>
          <w:p w14:paraId="3122B7B6" w14:textId="77777777" w:rsidR="00640C79" w:rsidRDefault="00640C79" w:rsidP="00640C79"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1BEE8D3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10643</w:t>
            </w:r>
          </w:p>
        </w:tc>
        <w:tc>
          <w:tcPr>
            <w:tcW w:w="2184" w:type="dxa"/>
            <w:shd w:val="clear" w:color="auto" w:fill="FFFFFF" w:themeFill="background1"/>
          </w:tcPr>
          <w:p w14:paraId="29AD7258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14:paraId="7E08663E" w14:textId="77777777" w:rsidR="00640C79" w:rsidRPr="00062781" w:rsidRDefault="00640C79" w:rsidP="00640C79"/>
        </w:tc>
      </w:tr>
      <w:tr w:rsidR="00640C79" w:rsidRPr="00062781" w14:paraId="7BB0FB3E" w14:textId="77777777" w:rsidTr="00B8427F">
        <w:tc>
          <w:tcPr>
            <w:tcW w:w="2184" w:type="dxa"/>
            <w:shd w:val="clear" w:color="auto" w:fill="FFFFFF" w:themeFill="background1"/>
          </w:tcPr>
          <w:p w14:paraId="029F6F45" w14:textId="77777777" w:rsidR="00640C79" w:rsidRDefault="00640C79" w:rsidP="00640C79">
            <w:proofErr w:type="spellStart"/>
            <w:r>
              <w:rPr>
                <w:rFonts w:hint="eastAsia"/>
              </w:rPr>
              <w:t>문홍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397C61D0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234</w:t>
            </w:r>
          </w:p>
        </w:tc>
        <w:tc>
          <w:tcPr>
            <w:tcW w:w="2184" w:type="dxa"/>
            <w:shd w:val="clear" w:color="auto" w:fill="FFFFFF" w:themeFill="background1"/>
          </w:tcPr>
          <w:p w14:paraId="73C147CC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14:paraId="58EC48C8" w14:textId="77777777" w:rsidR="00640C79" w:rsidRPr="00062781" w:rsidRDefault="00640C79" w:rsidP="00640C79"/>
        </w:tc>
      </w:tr>
      <w:tr w:rsidR="00640C79" w:rsidRPr="00062781" w14:paraId="2D79BDA5" w14:textId="77777777" w:rsidTr="00B8427F">
        <w:tc>
          <w:tcPr>
            <w:tcW w:w="2184" w:type="dxa"/>
            <w:shd w:val="clear" w:color="auto" w:fill="FFFFFF" w:themeFill="background1"/>
          </w:tcPr>
          <w:p w14:paraId="4FA36A84" w14:textId="77777777" w:rsidR="00640C79" w:rsidRDefault="00640C79" w:rsidP="00640C79">
            <w:r>
              <w:rPr>
                <w:rFonts w:hint="eastAsia"/>
              </w:rPr>
              <w:t>박재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4B3A207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277</w:t>
            </w:r>
          </w:p>
        </w:tc>
        <w:tc>
          <w:tcPr>
            <w:tcW w:w="2184" w:type="dxa"/>
            <w:shd w:val="clear" w:color="auto" w:fill="FFFFFF" w:themeFill="background1"/>
          </w:tcPr>
          <w:p w14:paraId="0FFD7A1D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14:paraId="0A425313" w14:textId="77777777" w:rsidR="00640C79" w:rsidRPr="00062781" w:rsidRDefault="00640C79" w:rsidP="00640C79"/>
        </w:tc>
      </w:tr>
      <w:tr w:rsidR="00640C79" w:rsidRPr="00062781" w14:paraId="226A0FFD" w14:textId="77777777" w:rsidTr="00B8427F">
        <w:tc>
          <w:tcPr>
            <w:tcW w:w="2184" w:type="dxa"/>
            <w:shd w:val="clear" w:color="auto" w:fill="FFFFFF" w:themeFill="background1"/>
          </w:tcPr>
          <w:p w14:paraId="326D3032" w14:textId="77777777" w:rsidR="00640C79" w:rsidRDefault="00640C79" w:rsidP="00640C79">
            <w:proofErr w:type="spellStart"/>
            <w:r>
              <w:rPr>
                <w:rFonts w:hint="eastAsia"/>
              </w:rPr>
              <w:t>이은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1DEAC0F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517</w:t>
            </w:r>
          </w:p>
        </w:tc>
        <w:tc>
          <w:tcPr>
            <w:tcW w:w="2184" w:type="dxa"/>
            <w:shd w:val="clear" w:color="auto" w:fill="FFFFFF" w:themeFill="background1"/>
          </w:tcPr>
          <w:p w14:paraId="767B7045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14:paraId="788F0970" w14:textId="77777777" w:rsidR="00640C79" w:rsidRPr="00062781" w:rsidRDefault="00640C79" w:rsidP="00640C79"/>
        </w:tc>
      </w:tr>
      <w:tr w:rsidR="00640C79" w:rsidRPr="00062781" w14:paraId="628669D5" w14:textId="77777777" w:rsidTr="00B8427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9F431F4" w14:textId="77777777" w:rsidR="00640C79" w:rsidRDefault="00640C79" w:rsidP="00640C79"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82D3DB4" w14:textId="77777777" w:rsidR="00640C79" w:rsidRDefault="00640C79" w:rsidP="00640C79"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AA4D09F" w14:textId="77777777" w:rsidR="00640C79" w:rsidRDefault="00640C79" w:rsidP="00640C79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2FE44060" w14:textId="77777777" w:rsidR="00640C79" w:rsidRPr="00062781" w:rsidRDefault="00640C79" w:rsidP="00640C79"/>
        </w:tc>
      </w:tr>
    </w:tbl>
    <w:p w14:paraId="5996EABE" w14:textId="77777777" w:rsidR="00640C79" w:rsidRDefault="00640C79" w:rsidP="00640C79">
      <w:pPr>
        <w:widowControl/>
        <w:wordWrap/>
        <w:autoSpaceDE/>
        <w:autoSpaceDN/>
      </w:pPr>
    </w:p>
    <w:p w14:paraId="4E2BF213" w14:textId="77777777" w:rsidR="00640C79" w:rsidRDefault="00640C79">
      <w:r>
        <w:br w:type="page"/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20D03D0" w14:textId="77777777" w:rsidTr="001D746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615AD55" w14:textId="4059C01D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8A78CDD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ED3E534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68580938" w14:textId="77777777" w:rsidR="003D42B1" w:rsidRDefault="003D42B1" w:rsidP="003D42B1">
      <w:pPr>
        <w:widowControl/>
        <w:wordWrap/>
        <w:autoSpaceDE/>
        <w:autoSpaceDN/>
      </w:pPr>
    </w:p>
    <w:p w14:paraId="14668E33" w14:textId="77777777" w:rsidR="003D42B1" w:rsidRDefault="003D42B1" w:rsidP="003D42B1"/>
    <w:p w14:paraId="3D6A00BC" w14:textId="77777777" w:rsidR="004F3D4B" w:rsidRDefault="004F3D4B">
      <w:pPr>
        <w:widowControl/>
        <w:wordWrap/>
        <w:autoSpaceDE/>
        <w:autoSpaceDN/>
      </w:pPr>
    </w:p>
    <w:p w14:paraId="26AB0DB5" w14:textId="77777777" w:rsidR="00E76D1F" w:rsidRDefault="00E76D1F">
      <w:pPr>
        <w:widowControl/>
        <w:wordWrap/>
        <w:autoSpaceDE/>
        <w:autoSpaceDN/>
      </w:pPr>
    </w:p>
    <w:p w14:paraId="0B399154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6154BCF5" w14:textId="77777777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A88FC50" w14:textId="77777777"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44456C4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CC15E8B" w14:textId="77777777"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0AE1E144" w14:textId="77777777" w:rsidR="003D42B1" w:rsidRDefault="003D42B1" w:rsidP="003D42B1">
      <w:pPr>
        <w:widowControl/>
        <w:wordWrap/>
        <w:autoSpaceDE/>
        <w:autoSpaceDN/>
      </w:pPr>
    </w:p>
    <w:p w14:paraId="168BB483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0898D205" w14:textId="77777777"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14:paraId="69BDC7C8" w14:textId="77777777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30A625D0" w14:textId="77777777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14:paraId="71057473" w14:textId="77777777"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14:paraId="79516273" w14:textId="77777777"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14:paraId="423ACD96" w14:textId="77777777"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14:paraId="64EDDE6A" w14:textId="77777777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147A6A11" w14:textId="77777777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14:paraId="3743D4AF" w14:textId="77777777"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14:paraId="4043147E" w14:textId="77777777" w:rsidR="004F3D4B" w:rsidRDefault="004F3D4B" w:rsidP="00CE3B0D">
      <w:pPr>
        <w:widowControl/>
        <w:wordWrap/>
        <w:autoSpaceDE/>
        <w:autoSpaceDN/>
      </w:pPr>
    </w:p>
    <w:p w14:paraId="6875F439" w14:textId="77777777" w:rsidR="004F3D4B" w:rsidRDefault="004F3D4B" w:rsidP="00CE3B0D">
      <w:pPr>
        <w:widowControl/>
        <w:wordWrap/>
        <w:autoSpaceDE/>
        <w:autoSpaceDN/>
      </w:pPr>
    </w:p>
    <w:p w14:paraId="10270F5E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458548C3" w14:textId="77777777" w:rsidR="00C1120B" w:rsidRDefault="00C1120B" w:rsidP="00CE3B0D">
      <w:pPr>
        <w:widowControl/>
        <w:wordWrap/>
        <w:autoSpaceDE/>
        <w:autoSpaceDN/>
      </w:pPr>
    </w:p>
    <w:p w14:paraId="254542D9" w14:textId="77777777" w:rsidR="008F1FC7" w:rsidRDefault="008F1FC7">
      <w:pPr>
        <w:widowControl/>
        <w:wordWrap/>
        <w:autoSpaceDE/>
        <w:autoSpaceDN/>
      </w:pPr>
    </w:p>
    <w:sectPr w:rsidR="008F1FC7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E45A" w14:textId="77777777" w:rsidR="00013FC6" w:rsidRDefault="00013FC6" w:rsidP="009677D6">
      <w:pPr>
        <w:spacing w:after="0" w:line="240" w:lineRule="auto"/>
      </w:pPr>
      <w:r>
        <w:separator/>
      </w:r>
    </w:p>
  </w:endnote>
  <w:endnote w:type="continuationSeparator" w:id="0">
    <w:p w14:paraId="49F0A080" w14:textId="77777777" w:rsidR="00013FC6" w:rsidRDefault="00013FC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243E8833" w14:textId="77777777"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0DFBDE34" w14:textId="77777777"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83776" w14:textId="77777777" w:rsidR="00013FC6" w:rsidRDefault="00013FC6" w:rsidP="009677D6">
      <w:pPr>
        <w:spacing w:after="0" w:line="240" w:lineRule="auto"/>
      </w:pPr>
      <w:r>
        <w:separator/>
      </w:r>
    </w:p>
  </w:footnote>
  <w:footnote w:type="continuationSeparator" w:id="0">
    <w:p w14:paraId="4A09D528" w14:textId="77777777" w:rsidR="00013FC6" w:rsidRDefault="00013FC6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5D79B" w14:textId="77777777" w:rsidR="00474329" w:rsidRDefault="00474329" w:rsidP="00F70E7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3FC6"/>
    <w:rsid w:val="00051FEE"/>
    <w:rsid w:val="00062781"/>
    <w:rsid w:val="00072F1F"/>
    <w:rsid w:val="00123859"/>
    <w:rsid w:val="00145423"/>
    <w:rsid w:val="0015453A"/>
    <w:rsid w:val="001D746C"/>
    <w:rsid w:val="00221221"/>
    <w:rsid w:val="00235CFB"/>
    <w:rsid w:val="00256C0E"/>
    <w:rsid w:val="0029108F"/>
    <w:rsid w:val="0029157A"/>
    <w:rsid w:val="002B22CE"/>
    <w:rsid w:val="002C08D6"/>
    <w:rsid w:val="003152DC"/>
    <w:rsid w:val="00342BA9"/>
    <w:rsid w:val="00347651"/>
    <w:rsid w:val="003752F5"/>
    <w:rsid w:val="00381579"/>
    <w:rsid w:val="003B35CA"/>
    <w:rsid w:val="003C7DE1"/>
    <w:rsid w:val="003D42B1"/>
    <w:rsid w:val="0041458F"/>
    <w:rsid w:val="004340AA"/>
    <w:rsid w:val="00440B53"/>
    <w:rsid w:val="00440FF4"/>
    <w:rsid w:val="00450585"/>
    <w:rsid w:val="00452F14"/>
    <w:rsid w:val="00474329"/>
    <w:rsid w:val="00482359"/>
    <w:rsid w:val="004A454D"/>
    <w:rsid w:val="004B5A1A"/>
    <w:rsid w:val="004C7F28"/>
    <w:rsid w:val="004F0FEC"/>
    <w:rsid w:val="004F3D4B"/>
    <w:rsid w:val="00546E5E"/>
    <w:rsid w:val="005A5A93"/>
    <w:rsid w:val="005A7BD4"/>
    <w:rsid w:val="005B3DF4"/>
    <w:rsid w:val="005C5BCB"/>
    <w:rsid w:val="00601105"/>
    <w:rsid w:val="0060398C"/>
    <w:rsid w:val="006159FB"/>
    <w:rsid w:val="00626527"/>
    <w:rsid w:val="00627D78"/>
    <w:rsid w:val="00633C65"/>
    <w:rsid w:val="00636C9D"/>
    <w:rsid w:val="00637A33"/>
    <w:rsid w:val="00640C79"/>
    <w:rsid w:val="00667DD8"/>
    <w:rsid w:val="00675D81"/>
    <w:rsid w:val="00682550"/>
    <w:rsid w:val="006B2532"/>
    <w:rsid w:val="006E45A8"/>
    <w:rsid w:val="006F2310"/>
    <w:rsid w:val="00712C67"/>
    <w:rsid w:val="007232B6"/>
    <w:rsid w:val="00767FBD"/>
    <w:rsid w:val="007830E9"/>
    <w:rsid w:val="007A6CD5"/>
    <w:rsid w:val="007B2267"/>
    <w:rsid w:val="007F41EA"/>
    <w:rsid w:val="00830F9B"/>
    <w:rsid w:val="00834398"/>
    <w:rsid w:val="00835095"/>
    <w:rsid w:val="00837FA9"/>
    <w:rsid w:val="008A6F11"/>
    <w:rsid w:val="008F1FC7"/>
    <w:rsid w:val="009677D6"/>
    <w:rsid w:val="00971F5B"/>
    <w:rsid w:val="009B1E15"/>
    <w:rsid w:val="009B4AA7"/>
    <w:rsid w:val="009B61C0"/>
    <w:rsid w:val="009D23DF"/>
    <w:rsid w:val="009F0321"/>
    <w:rsid w:val="009F42C7"/>
    <w:rsid w:val="00A06F50"/>
    <w:rsid w:val="00A13984"/>
    <w:rsid w:val="00A37BB8"/>
    <w:rsid w:val="00A41A6A"/>
    <w:rsid w:val="00A457EC"/>
    <w:rsid w:val="00A52A70"/>
    <w:rsid w:val="00A5457A"/>
    <w:rsid w:val="00A653FB"/>
    <w:rsid w:val="00A82C97"/>
    <w:rsid w:val="00A846A5"/>
    <w:rsid w:val="00B30C74"/>
    <w:rsid w:val="00B57182"/>
    <w:rsid w:val="00B64893"/>
    <w:rsid w:val="00BB6D7B"/>
    <w:rsid w:val="00C1120B"/>
    <w:rsid w:val="00C546C2"/>
    <w:rsid w:val="00C77288"/>
    <w:rsid w:val="00CE3B0D"/>
    <w:rsid w:val="00CE4808"/>
    <w:rsid w:val="00CF5493"/>
    <w:rsid w:val="00D03B9B"/>
    <w:rsid w:val="00D512F2"/>
    <w:rsid w:val="00D62A98"/>
    <w:rsid w:val="00D66CBD"/>
    <w:rsid w:val="00D734E7"/>
    <w:rsid w:val="00D93DF0"/>
    <w:rsid w:val="00DB24A4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EF8038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6A05FB-E031-43AB-9905-86DC35B80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9</TotalTime>
  <Pages>7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stik man</cp:lastModifiedBy>
  <cp:revision>115</cp:revision>
  <dcterms:created xsi:type="dcterms:W3CDTF">2022-05-31T05:10:00Z</dcterms:created>
  <dcterms:modified xsi:type="dcterms:W3CDTF">2022-12-25T10:08:00Z</dcterms:modified>
</cp:coreProperties>
</file>